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改进的工厂模式"/>
    <w:p>
      <w:pPr>
        <w:pStyle w:val="Heading3"/>
      </w:pPr>
      <w:r>
        <w:t xml:space="preserve">改进的工厂模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rui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rui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吃苹果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nana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rui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吃香蕉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ang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rui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吃橘子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当前类的包名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CK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ckag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Fruit 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ruit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忽略大小写
</w:t>
      </w:r>
      <w:r>
        <w:br/>
      </w:r>
      <w:r>
        <w:rPr>
          <w:rStyle w:val="NormalTok"/>
        </w:rPr>
        <w:t xml:space="preserve">        frui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首字母大写
</w:t>
      </w:r>
      <w:r>
        <w:br/>
      </w:r>
      <w:r>
        <w:rPr>
          <w:rStyle w:val="NormalTok"/>
        </w:rPr>
        <w:t xml:space="preserve">        frui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uit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rui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laz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CKAGE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uit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ub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ruit 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z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structo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wInstan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u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ach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0"/>
    <w:bookmarkStart w:id="21" w:name="反射实现demo类"/>
    <w:p>
      <w:pPr>
        <w:pStyle w:val="Heading3"/>
      </w:pPr>
      <w:r>
        <w:t xml:space="preserve">反射实现Demo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[name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ge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ex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flec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当前类的包名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CK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ckag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obj对象转化成为字符串的序列化方法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&lt;?&gt;</w:t>
      </w:r>
      <w:r>
        <w:rPr>
          <w:rStyle w:val="NormalTok"/>
        </w:rPr>
        <w:t xml:space="preserve"> obj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el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Field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iel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etAcces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eld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fiel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字符串转换为对象的反序列化方法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Str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assName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lass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NameEn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&lt;?&gt;</w:t>
      </w:r>
      <w:r>
        <w:rPr>
          <w:rStyle w:val="NormalTok"/>
        </w:rPr>
        <w:t xml:space="preserve"> obj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CKAGE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Constructo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wInstan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ield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Name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eld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eldPai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Pa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eld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el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cces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Valu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rson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ck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ystem.out.println(str);
</w:t>
      </w:r>
      <w:r>
        <w:br/>
      </w:r>
      <w:r>
        <w:rPr>
          <w:rStyle w:val="NormalTok"/>
        </w:rPr>
        <w:t xml:space="preserve">        Person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06:12:52Z</dcterms:created>
  <dcterms:modified xsi:type="dcterms:W3CDTF">2023-09-28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